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122c70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0959648c-df90-41d8-942e-0e68405abecb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0:02:17Z</dcterms:created>
  <dcterms:modified xsi:type="dcterms:W3CDTF">2023-07-21T10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